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D19EE" w14:textId="2DFAF33A" w:rsidR="007F5A70" w:rsidRPr="00C93FA9" w:rsidRDefault="00086300" w:rsidP="007F5A70">
      <w:pPr>
        <w:jc w:val="center"/>
        <w:rPr>
          <w:rFonts w:asciiTheme="majorEastAsia" w:eastAsiaTheme="majorEastAsia" w:hAnsiTheme="majorEastAsia"/>
          <w:b/>
        </w:rPr>
      </w:pPr>
      <w:r w:rsidRPr="00C93FA9">
        <w:rPr>
          <w:rFonts w:asciiTheme="majorEastAsia" w:eastAsiaTheme="majorEastAsia" w:hAnsiTheme="majorEastAsia" w:hint="eastAsia"/>
          <w:b/>
        </w:rPr>
        <w:t>日本生理人類学会</w:t>
      </w:r>
      <w:r w:rsidR="004B43F6" w:rsidRPr="00C93FA9">
        <w:rPr>
          <w:rFonts w:asciiTheme="majorEastAsia" w:eastAsiaTheme="majorEastAsia" w:hAnsiTheme="majorEastAsia" w:hint="eastAsia"/>
          <w:b/>
        </w:rPr>
        <w:t>フロンティアミーティング</w:t>
      </w:r>
      <w:r w:rsidR="007F5A70" w:rsidRPr="00C93FA9">
        <w:rPr>
          <w:rFonts w:asciiTheme="majorEastAsia" w:eastAsiaTheme="majorEastAsia" w:hAnsiTheme="majorEastAsia" w:hint="eastAsia"/>
          <w:b/>
        </w:rPr>
        <w:t>公募要領</w:t>
      </w:r>
    </w:p>
    <w:p w14:paraId="12C35F85" w14:textId="77777777" w:rsidR="007F5A70" w:rsidRPr="00C93FA9" w:rsidRDefault="007F5A70"/>
    <w:p w14:paraId="0FB7746A" w14:textId="77777777" w:rsidR="004C3F16" w:rsidRPr="00C93FA9" w:rsidRDefault="004C3F16">
      <w:pPr>
        <w:rPr>
          <w:szCs w:val="21"/>
        </w:rPr>
      </w:pPr>
    </w:p>
    <w:p w14:paraId="08F666C3" w14:textId="7D206B98" w:rsidR="005730C8" w:rsidRPr="00C93FA9" w:rsidRDefault="003B0AC7" w:rsidP="005730C8">
      <w:pPr>
        <w:jc w:val="left"/>
        <w:rPr>
          <w:rFonts w:asciiTheme="majorEastAsia" w:eastAsiaTheme="majorEastAsia" w:hAnsiTheme="majorEastAsia"/>
          <w:b/>
          <w:szCs w:val="21"/>
        </w:rPr>
      </w:pPr>
      <w:r w:rsidRPr="00C93FA9">
        <w:rPr>
          <w:rFonts w:asciiTheme="majorEastAsia" w:eastAsiaTheme="majorEastAsia" w:hAnsiTheme="majorEastAsia" w:hint="eastAsia"/>
          <w:b/>
          <w:szCs w:val="21"/>
        </w:rPr>
        <w:t>1．</w:t>
      </w:r>
      <w:r w:rsidR="005730C8" w:rsidRPr="00C93FA9">
        <w:rPr>
          <w:rFonts w:asciiTheme="majorEastAsia" w:eastAsiaTheme="majorEastAsia" w:hAnsiTheme="majorEastAsia" w:hint="eastAsia"/>
          <w:b/>
          <w:szCs w:val="21"/>
        </w:rPr>
        <w:t>目的および趣旨</w:t>
      </w:r>
    </w:p>
    <w:p w14:paraId="70591EC8" w14:textId="4AEBF797" w:rsidR="007F5A70" w:rsidRPr="00C93FA9" w:rsidRDefault="00107E52" w:rsidP="008121C1">
      <w:pPr>
        <w:ind w:firstLineChars="100" w:firstLine="210"/>
        <w:jc w:val="left"/>
        <w:rPr>
          <w:szCs w:val="21"/>
        </w:rPr>
      </w:pPr>
      <w:r w:rsidRPr="00C93FA9">
        <w:rPr>
          <w:rFonts w:hint="eastAsia"/>
          <w:szCs w:val="21"/>
        </w:rPr>
        <w:t>本学会の研究</w:t>
      </w:r>
      <w:r w:rsidR="007D3DA9" w:rsidRPr="00C93FA9">
        <w:rPr>
          <w:rFonts w:hint="eastAsia"/>
          <w:szCs w:val="21"/>
        </w:rPr>
        <w:t>の</w:t>
      </w:r>
      <w:r w:rsidRPr="00C93FA9">
        <w:rPr>
          <w:rFonts w:hint="eastAsia"/>
          <w:szCs w:val="21"/>
        </w:rPr>
        <w:t>活性化と交流</w:t>
      </w:r>
      <w:r w:rsidR="000B15A4" w:rsidRPr="00C93FA9">
        <w:rPr>
          <w:rFonts w:hint="eastAsia"/>
          <w:szCs w:val="21"/>
        </w:rPr>
        <w:t>促進</w:t>
      </w:r>
      <w:r w:rsidRPr="00C93FA9">
        <w:rPr>
          <w:rFonts w:hint="eastAsia"/>
          <w:szCs w:val="21"/>
        </w:rPr>
        <w:t>を目的とし、</w:t>
      </w:r>
      <w:r w:rsidR="00086300" w:rsidRPr="00C93FA9">
        <w:rPr>
          <w:rFonts w:hint="eastAsia"/>
          <w:szCs w:val="21"/>
        </w:rPr>
        <w:t>日本生理人類学会フロンティアミーティングを</w:t>
      </w:r>
      <w:r w:rsidR="007F5A70" w:rsidRPr="00C93FA9">
        <w:rPr>
          <w:rFonts w:hint="eastAsia"/>
          <w:szCs w:val="21"/>
        </w:rPr>
        <w:t>各年次大会の</w:t>
      </w:r>
      <w:r w:rsidR="00086300" w:rsidRPr="00C93FA9">
        <w:rPr>
          <w:rFonts w:hint="eastAsia"/>
          <w:szCs w:val="21"/>
        </w:rPr>
        <w:t>1</w:t>
      </w:r>
      <w:r w:rsidR="00086300" w:rsidRPr="00C93FA9">
        <w:rPr>
          <w:rFonts w:hint="eastAsia"/>
          <w:szCs w:val="21"/>
        </w:rPr>
        <w:t>日目</w:t>
      </w:r>
      <w:r w:rsidR="00BE0768" w:rsidRPr="00C93FA9">
        <w:rPr>
          <w:rFonts w:hint="eastAsia"/>
          <w:szCs w:val="21"/>
        </w:rPr>
        <w:t>（</w:t>
      </w:r>
      <w:r w:rsidR="00086300" w:rsidRPr="00C93FA9">
        <w:rPr>
          <w:rFonts w:hint="eastAsia"/>
          <w:szCs w:val="21"/>
        </w:rPr>
        <w:t>金曜日</w:t>
      </w:r>
      <w:r w:rsidR="00BE0768" w:rsidRPr="00C93FA9">
        <w:rPr>
          <w:rFonts w:hint="eastAsia"/>
          <w:szCs w:val="21"/>
        </w:rPr>
        <w:t>）</w:t>
      </w:r>
      <w:r w:rsidR="007F5A70" w:rsidRPr="00C93FA9">
        <w:rPr>
          <w:rFonts w:hint="eastAsia"/>
          <w:szCs w:val="21"/>
        </w:rPr>
        <w:t>に実施</w:t>
      </w:r>
      <w:r w:rsidR="00814634" w:rsidRPr="00C93FA9">
        <w:rPr>
          <w:rFonts w:hint="eastAsia"/>
          <w:szCs w:val="21"/>
        </w:rPr>
        <w:t>します</w:t>
      </w:r>
      <w:r w:rsidR="00893BA1" w:rsidRPr="00C93FA9">
        <w:rPr>
          <w:rFonts w:hint="eastAsia"/>
          <w:szCs w:val="21"/>
        </w:rPr>
        <w:t>。</w:t>
      </w:r>
      <w:r w:rsidR="007F5A70" w:rsidRPr="00C93FA9">
        <w:rPr>
          <w:rFonts w:hint="eastAsia"/>
          <w:szCs w:val="21"/>
        </w:rPr>
        <w:t>その内容</w:t>
      </w:r>
      <w:r w:rsidR="00E420B5" w:rsidRPr="00C93FA9">
        <w:rPr>
          <w:rFonts w:hint="eastAsia"/>
          <w:szCs w:val="21"/>
        </w:rPr>
        <w:t>はシンポジウム</w:t>
      </w:r>
      <w:r w:rsidR="007F5A70" w:rsidRPr="00C93FA9">
        <w:rPr>
          <w:rFonts w:hint="eastAsia"/>
          <w:szCs w:val="21"/>
        </w:rPr>
        <w:t>、教育講演、</w:t>
      </w:r>
      <w:r w:rsidR="001B2102" w:rsidRPr="00C93FA9">
        <w:rPr>
          <w:rFonts w:hint="eastAsia"/>
          <w:szCs w:val="21"/>
        </w:rPr>
        <w:t>研究部会、</w:t>
      </w:r>
      <w:r w:rsidR="007F5A70" w:rsidRPr="00C93FA9">
        <w:rPr>
          <w:rFonts w:hint="eastAsia"/>
          <w:szCs w:val="21"/>
        </w:rPr>
        <w:t>講習会、企業向けセミナー、若手の会等</w:t>
      </w:r>
      <w:r w:rsidR="007D3DA9" w:rsidRPr="00C93FA9">
        <w:rPr>
          <w:rFonts w:hint="eastAsia"/>
          <w:szCs w:val="21"/>
        </w:rPr>
        <w:t>とし</w:t>
      </w:r>
      <w:r w:rsidR="007F5A70" w:rsidRPr="00C93FA9">
        <w:rPr>
          <w:rFonts w:hint="eastAsia"/>
          <w:szCs w:val="21"/>
        </w:rPr>
        <w:t>、</w:t>
      </w:r>
      <w:r w:rsidR="006B407A" w:rsidRPr="00C93FA9">
        <w:rPr>
          <w:rFonts w:hint="eastAsia"/>
          <w:szCs w:val="21"/>
        </w:rPr>
        <w:t>学会員の自由な発想に基づく</w:t>
      </w:r>
      <w:r w:rsidR="00F335E1" w:rsidRPr="00C93FA9">
        <w:rPr>
          <w:rFonts w:hint="eastAsia"/>
          <w:szCs w:val="21"/>
        </w:rPr>
        <w:t>企画を公募</w:t>
      </w:r>
      <w:r w:rsidR="00B84D95" w:rsidRPr="00C93FA9">
        <w:rPr>
          <w:rFonts w:hint="eastAsia"/>
          <w:szCs w:val="21"/>
        </w:rPr>
        <w:t>します</w:t>
      </w:r>
      <w:r w:rsidR="00F335E1" w:rsidRPr="00C93FA9">
        <w:rPr>
          <w:rFonts w:hint="eastAsia"/>
          <w:szCs w:val="21"/>
        </w:rPr>
        <w:t>。また、非会員</w:t>
      </w:r>
      <w:r w:rsidR="008B7836" w:rsidRPr="00C93FA9">
        <w:rPr>
          <w:rFonts w:hint="eastAsia"/>
          <w:szCs w:val="21"/>
        </w:rPr>
        <w:t>や産業界からも参加しやすい</w:t>
      </w:r>
      <w:r w:rsidR="00F335E1" w:rsidRPr="00C93FA9">
        <w:rPr>
          <w:rFonts w:hint="eastAsia"/>
          <w:szCs w:val="21"/>
        </w:rPr>
        <w:t>オープンな</w:t>
      </w:r>
      <w:r w:rsidR="00086300" w:rsidRPr="00C93FA9">
        <w:rPr>
          <w:rFonts w:hint="eastAsia"/>
          <w:szCs w:val="21"/>
        </w:rPr>
        <w:t>ミーティング</w:t>
      </w:r>
      <w:r w:rsidR="00F335E1" w:rsidRPr="00C93FA9">
        <w:rPr>
          <w:rFonts w:hint="eastAsia"/>
          <w:szCs w:val="21"/>
        </w:rPr>
        <w:t>とすることで、</w:t>
      </w:r>
      <w:r w:rsidR="00BE0768" w:rsidRPr="00C93FA9">
        <w:rPr>
          <w:rFonts w:hint="eastAsia"/>
          <w:szCs w:val="21"/>
        </w:rPr>
        <w:t>本学会の活動領域の拡張や他分野との研究交流</w:t>
      </w:r>
      <w:r w:rsidR="008B7836" w:rsidRPr="00C93FA9">
        <w:rPr>
          <w:rFonts w:hint="eastAsia"/>
          <w:szCs w:val="21"/>
        </w:rPr>
        <w:t>促進</w:t>
      </w:r>
      <w:r w:rsidR="00BE0768" w:rsidRPr="00C93FA9">
        <w:rPr>
          <w:rFonts w:hint="eastAsia"/>
          <w:szCs w:val="21"/>
        </w:rPr>
        <w:t>を</w:t>
      </w:r>
      <w:r w:rsidR="008B7836" w:rsidRPr="00C93FA9">
        <w:rPr>
          <w:rFonts w:hint="eastAsia"/>
          <w:szCs w:val="21"/>
        </w:rPr>
        <w:t>意図して</w:t>
      </w:r>
      <w:r w:rsidR="00B84D95" w:rsidRPr="00C93FA9">
        <w:rPr>
          <w:rFonts w:hint="eastAsia"/>
          <w:szCs w:val="21"/>
        </w:rPr>
        <w:t>います</w:t>
      </w:r>
      <w:r w:rsidR="00E420B5" w:rsidRPr="00C93FA9">
        <w:rPr>
          <w:rFonts w:hint="eastAsia"/>
          <w:szCs w:val="21"/>
        </w:rPr>
        <w:t>。</w:t>
      </w:r>
    </w:p>
    <w:p w14:paraId="072F889D" w14:textId="701313C0" w:rsidR="006B407A" w:rsidRPr="00C93FA9" w:rsidRDefault="006B407A" w:rsidP="00520EF9">
      <w:pPr>
        <w:jc w:val="left"/>
        <w:rPr>
          <w:szCs w:val="21"/>
        </w:rPr>
      </w:pPr>
    </w:p>
    <w:p w14:paraId="0CF75EA4" w14:textId="487CF71A" w:rsidR="005730C8" w:rsidRPr="00C93FA9" w:rsidRDefault="003B0AC7" w:rsidP="005730C8">
      <w:pPr>
        <w:jc w:val="left"/>
        <w:rPr>
          <w:rFonts w:asciiTheme="majorEastAsia" w:eastAsiaTheme="majorEastAsia" w:hAnsiTheme="majorEastAsia"/>
          <w:b/>
          <w:szCs w:val="21"/>
        </w:rPr>
      </w:pPr>
      <w:r w:rsidRPr="00C93FA9">
        <w:rPr>
          <w:rFonts w:asciiTheme="majorEastAsia" w:eastAsiaTheme="majorEastAsia" w:hAnsiTheme="majorEastAsia" w:hint="eastAsia"/>
          <w:b/>
          <w:szCs w:val="21"/>
        </w:rPr>
        <w:t>2．</w:t>
      </w:r>
      <w:r w:rsidR="005730C8" w:rsidRPr="00C93FA9">
        <w:rPr>
          <w:rFonts w:asciiTheme="majorEastAsia" w:eastAsiaTheme="majorEastAsia" w:hAnsiTheme="majorEastAsia" w:hint="eastAsia"/>
          <w:b/>
          <w:szCs w:val="21"/>
        </w:rPr>
        <w:t>応募方法および注意事項</w:t>
      </w:r>
    </w:p>
    <w:p w14:paraId="7C8E568D" w14:textId="707B42C6" w:rsidR="00E420B5" w:rsidRPr="00C93FA9" w:rsidRDefault="00E420B5" w:rsidP="00EB2AEA">
      <w:pPr>
        <w:pStyle w:val="a7"/>
        <w:numPr>
          <w:ilvl w:val="0"/>
          <w:numId w:val="9"/>
        </w:numPr>
        <w:ind w:leftChars="0" w:left="284" w:hanging="284"/>
        <w:jc w:val="left"/>
        <w:rPr>
          <w:szCs w:val="21"/>
        </w:rPr>
      </w:pPr>
      <w:r w:rsidRPr="00C93FA9">
        <w:rPr>
          <w:rFonts w:hint="eastAsia"/>
          <w:szCs w:val="21"/>
        </w:rPr>
        <w:t>企画の</w:t>
      </w:r>
      <w:r w:rsidR="000C5735" w:rsidRPr="00C93FA9">
        <w:rPr>
          <w:rFonts w:hint="eastAsia"/>
          <w:szCs w:val="21"/>
        </w:rPr>
        <w:t>応募</w:t>
      </w:r>
      <w:r w:rsidRPr="00C93FA9">
        <w:rPr>
          <w:rFonts w:hint="eastAsia"/>
          <w:szCs w:val="21"/>
        </w:rPr>
        <w:t>代表者は日本生理人類学会の会員</w:t>
      </w:r>
      <w:r w:rsidR="00CC3282" w:rsidRPr="00C93FA9">
        <w:rPr>
          <w:rFonts w:hint="eastAsia"/>
          <w:szCs w:val="21"/>
        </w:rPr>
        <w:t>であること</w:t>
      </w:r>
      <w:r w:rsidR="00893BA1" w:rsidRPr="00C93FA9">
        <w:rPr>
          <w:rFonts w:hint="eastAsia"/>
          <w:szCs w:val="21"/>
        </w:rPr>
        <w:t>を原則と</w:t>
      </w:r>
      <w:r w:rsidR="00B84D95" w:rsidRPr="00C93FA9">
        <w:rPr>
          <w:rFonts w:hint="eastAsia"/>
          <w:szCs w:val="21"/>
        </w:rPr>
        <w:t>します</w:t>
      </w:r>
      <w:r w:rsidRPr="00C93FA9">
        <w:rPr>
          <w:rFonts w:hint="eastAsia"/>
          <w:szCs w:val="21"/>
        </w:rPr>
        <w:t>。</w:t>
      </w:r>
    </w:p>
    <w:p w14:paraId="421BC604" w14:textId="6A759A92" w:rsidR="000C5735" w:rsidRPr="00C93FA9" w:rsidRDefault="00517875" w:rsidP="00EB2AEA">
      <w:pPr>
        <w:pStyle w:val="a7"/>
        <w:numPr>
          <w:ilvl w:val="0"/>
          <w:numId w:val="9"/>
        </w:numPr>
        <w:ind w:leftChars="0" w:left="284" w:hanging="284"/>
        <w:jc w:val="left"/>
        <w:rPr>
          <w:szCs w:val="21"/>
        </w:rPr>
      </w:pPr>
      <w:r w:rsidRPr="00C93FA9">
        <w:rPr>
          <w:rFonts w:hint="eastAsia"/>
          <w:szCs w:val="21"/>
        </w:rPr>
        <w:t>公募型</w:t>
      </w:r>
      <w:r w:rsidR="000C5735" w:rsidRPr="00C93FA9">
        <w:rPr>
          <w:rFonts w:hint="eastAsia"/>
          <w:szCs w:val="21"/>
        </w:rPr>
        <w:t>企画申請書</w:t>
      </w:r>
      <w:r w:rsidR="00EB2AEA" w:rsidRPr="00C93FA9">
        <w:rPr>
          <w:rFonts w:hint="eastAsia"/>
          <w:szCs w:val="21"/>
        </w:rPr>
        <w:t>（様式）</w:t>
      </w:r>
      <w:r w:rsidR="000C5735" w:rsidRPr="00C93FA9">
        <w:rPr>
          <w:rFonts w:hint="eastAsia"/>
          <w:szCs w:val="21"/>
        </w:rPr>
        <w:t>に企画名、企画内容、</w:t>
      </w:r>
      <w:r w:rsidR="00B53B2D" w:rsidRPr="00C93FA9">
        <w:rPr>
          <w:rFonts w:hint="eastAsia"/>
          <w:szCs w:val="21"/>
        </w:rPr>
        <w:t>開催希望時間・規模等を記載し、応募締切までに</w:t>
      </w:r>
      <w:r w:rsidR="00DF4F7A" w:rsidRPr="00C93FA9">
        <w:rPr>
          <w:rFonts w:ascii="Verdana" w:hAnsi="Verdana"/>
          <w:szCs w:val="21"/>
          <w:shd w:val="clear" w:color="auto" w:fill="FFFFFF"/>
        </w:rPr>
        <w:t>総務（大会支援・記録）</w:t>
      </w:r>
      <w:r w:rsidR="00B53B2D" w:rsidRPr="00C93FA9">
        <w:rPr>
          <w:rFonts w:hint="eastAsia"/>
          <w:szCs w:val="21"/>
        </w:rPr>
        <w:t>担当理事にメールにて提出</w:t>
      </w:r>
      <w:r w:rsidR="00B84D95" w:rsidRPr="00C93FA9">
        <w:rPr>
          <w:rFonts w:hint="eastAsia"/>
          <w:szCs w:val="21"/>
        </w:rPr>
        <w:t>して下さい</w:t>
      </w:r>
      <w:r w:rsidR="00B53B2D" w:rsidRPr="00C93FA9">
        <w:rPr>
          <w:rFonts w:hint="eastAsia"/>
          <w:szCs w:val="21"/>
        </w:rPr>
        <w:t>。</w:t>
      </w:r>
    </w:p>
    <w:p w14:paraId="3AE51A9C" w14:textId="3EC41BA6" w:rsidR="00E420B5" w:rsidRPr="00C93FA9" w:rsidRDefault="007F5A70" w:rsidP="00EB2AEA">
      <w:pPr>
        <w:pStyle w:val="a7"/>
        <w:numPr>
          <w:ilvl w:val="0"/>
          <w:numId w:val="9"/>
        </w:numPr>
        <w:ind w:leftChars="0" w:left="284" w:hanging="284"/>
        <w:jc w:val="left"/>
        <w:rPr>
          <w:szCs w:val="21"/>
        </w:rPr>
      </w:pPr>
      <w:r w:rsidRPr="00C93FA9">
        <w:rPr>
          <w:rFonts w:hint="eastAsia"/>
          <w:szCs w:val="21"/>
        </w:rPr>
        <w:t>企画</w:t>
      </w:r>
      <w:r w:rsidR="00E420B5" w:rsidRPr="00C93FA9">
        <w:rPr>
          <w:rFonts w:hint="eastAsia"/>
          <w:szCs w:val="21"/>
        </w:rPr>
        <w:t>は</w:t>
      </w:r>
      <w:r w:rsidRPr="00C93FA9">
        <w:rPr>
          <w:rFonts w:hint="eastAsia"/>
          <w:szCs w:val="21"/>
        </w:rPr>
        <w:t>2</w:t>
      </w:r>
      <w:r w:rsidRPr="00C93FA9">
        <w:rPr>
          <w:rFonts w:hint="eastAsia"/>
          <w:szCs w:val="21"/>
        </w:rPr>
        <w:t>時間</w:t>
      </w:r>
      <w:r w:rsidR="005B3AA3" w:rsidRPr="00C93FA9">
        <w:rPr>
          <w:rFonts w:hint="eastAsia"/>
          <w:szCs w:val="21"/>
        </w:rPr>
        <w:t>以内</w:t>
      </w:r>
      <w:r w:rsidRPr="00C93FA9">
        <w:rPr>
          <w:rFonts w:hint="eastAsia"/>
          <w:szCs w:val="21"/>
        </w:rPr>
        <w:t>に収まるもの</w:t>
      </w:r>
      <w:r w:rsidR="009F73C1" w:rsidRPr="00C93FA9">
        <w:rPr>
          <w:rFonts w:hint="eastAsia"/>
          <w:szCs w:val="21"/>
        </w:rPr>
        <w:t>と</w:t>
      </w:r>
      <w:r w:rsidR="00B84D95" w:rsidRPr="00C93FA9">
        <w:rPr>
          <w:rFonts w:hint="eastAsia"/>
          <w:szCs w:val="21"/>
        </w:rPr>
        <w:t>します</w:t>
      </w:r>
      <w:r w:rsidR="004B43F6" w:rsidRPr="00C93FA9">
        <w:rPr>
          <w:rFonts w:hint="eastAsia"/>
          <w:szCs w:val="21"/>
        </w:rPr>
        <w:t>。</w:t>
      </w:r>
      <w:r w:rsidR="00EB5804" w:rsidRPr="00C93FA9">
        <w:rPr>
          <w:rFonts w:hint="eastAsia"/>
          <w:szCs w:val="21"/>
        </w:rPr>
        <w:t>なお</w:t>
      </w:r>
      <w:r w:rsidR="0028591D" w:rsidRPr="00C93FA9">
        <w:rPr>
          <w:rFonts w:hint="eastAsia"/>
          <w:szCs w:val="21"/>
        </w:rPr>
        <w:t>、次の</w:t>
      </w:r>
      <w:r w:rsidR="00FE6432" w:rsidRPr="00C93FA9">
        <w:rPr>
          <w:rFonts w:hint="eastAsia"/>
          <w:szCs w:val="21"/>
        </w:rPr>
        <w:t>第</w:t>
      </w:r>
      <w:r w:rsidR="00FE6432" w:rsidRPr="00C93FA9">
        <w:rPr>
          <w:rFonts w:hint="eastAsia"/>
          <w:szCs w:val="21"/>
        </w:rPr>
        <w:t>8</w:t>
      </w:r>
      <w:r w:rsidR="00814634" w:rsidRPr="00C93FA9">
        <w:rPr>
          <w:rFonts w:hint="eastAsia"/>
          <w:szCs w:val="21"/>
        </w:rPr>
        <w:t>4</w:t>
      </w:r>
      <w:r w:rsidR="00FE6432" w:rsidRPr="00C93FA9">
        <w:rPr>
          <w:rFonts w:hint="eastAsia"/>
          <w:szCs w:val="21"/>
        </w:rPr>
        <w:t>回大会</w:t>
      </w:r>
      <w:r w:rsidR="00EB5804" w:rsidRPr="00C93FA9">
        <w:rPr>
          <w:rFonts w:hint="eastAsia"/>
          <w:szCs w:val="21"/>
        </w:rPr>
        <w:t>は</w:t>
      </w:r>
      <w:r w:rsidR="00814634" w:rsidRPr="00C93FA9">
        <w:rPr>
          <w:rFonts w:hint="eastAsia"/>
          <w:szCs w:val="21"/>
          <w:u w:val="single"/>
        </w:rPr>
        <w:t>原則、対面</w:t>
      </w:r>
      <w:r w:rsidR="00DF4F7A" w:rsidRPr="00C93FA9">
        <w:rPr>
          <w:rFonts w:hint="eastAsia"/>
          <w:szCs w:val="21"/>
          <w:u w:val="single"/>
        </w:rPr>
        <w:t>開催を予定</w:t>
      </w:r>
      <w:r w:rsidR="00DF4F7A" w:rsidRPr="00C93FA9">
        <w:rPr>
          <w:rFonts w:hint="eastAsia"/>
          <w:szCs w:val="21"/>
        </w:rPr>
        <w:t>してい</w:t>
      </w:r>
      <w:r w:rsidR="00B84D95" w:rsidRPr="00C93FA9">
        <w:rPr>
          <w:rFonts w:hint="eastAsia"/>
          <w:szCs w:val="21"/>
        </w:rPr>
        <w:t>ます</w:t>
      </w:r>
      <w:r w:rsidR="00EB5804" w:rsidRPr="00C93FA9">
        <w:rPr>
          <w:rFonts w:hint="eastAsia"/>
          <w:szCs w:val="21"/>
        </w:rPr>
        <w:t>。</w:t>
      </w:r>
    </w:p>
    <w:p w14:paraId="68392DAC" w14:textId="612F12A1" w:rsidR="00814634" w:rsidRPr="00C93FA9" w:rsidRDefault="00814634" w:rsidP="00EB2AEA">
      <w:pPr>
        <w:pStyle w:val="a7"/>
        <w:numPr>
          <w:ilvl w:val="0"/>
          <w:numId w:val="9"/>
        </w:numPr>
        <w:ind w:leftChars="0" w:left="284" w:hanging="284"/>
        <w:jc w:val="left"/>
        <w:rPr>
          <w:szCs w:val="21"/>
        </w:rPr>
      </w:pPr>
      <w:r w:rsidRPr="00C93FA9">
        <w:rPr>
          <w:rFonts w:hint="eastAsia"/>
          <w:szCs w:val="21"/>
        </w:rPr>
        <w:t>やむを得ない事情がある場合は、オンラインの対応も検討しますので、事務局あるいは総務（大会支援・記録）にご相談ください。</w:t>
      </w:r>
    </w:p>
    <w:p w14:paraId="33FC9C04" w14:textId="2F67007D" w:rsidR="00E420B5" w:rsidRPr="00C93FA9" w:rsidRDefault="00E420B5" w:rsidP="00EB2AEA">
      <w:pPr>
        <w:pStyle w:val="a7"/>
        <w:numPr>
          <w:ilvl w:val="0"/>
          <w:numId w:val="9"/>
        </w:numPr>
        <w:ind w:leftChars="0" w:left="284" w:hanging="284"/>
        <w:jc w:val="left"/>
        <w:rPr>
          <w:szCs w:val="21"/>
        </w:rPr>
      </w:pPr>
      <w:r w:rsidRPr="00C93FA9">
        <w:rPr>
          <w:rFonts w:hint="eastAsia"/>
          <w:szCs w:val="21"/>
        </w:rPr>
        <w:t>参加費は無料とし、各企画の個別の</w:t>
      </w:r>
      <w:r w:rsidR="000B15A4" w:rsidRPr="00C93FA9">
        <w:rPr>
          <w:rFonts w:hint="eastAsia"/>
          <w:szCs w:val="21"/>
        </w:rPr>
        <w:t>集金</w:t>
      </w:r>
      <w:r w:rsidRPr="00C93FA9">
        <w:rPr>
          <w:rFonts w:hint="eastAsia"/>
          <w:szCs w:val="21"/>
        </w:rPr>
        <w:t>は行わない</w:t>
      </w:r>
      <w:r w:rsidR="007C1DA0" w:rsidRPr="00C93FA9">
        <w:rPr>
          <w:rFonts w:hint="eastAsia"/>
          <w:szCs w:val="21"/>
        </w:rPr>
        <w:t>ものと</w:t>
      </w:r>
      <w:r w:rsidR="00B84D95" w:rsidRPr="00C93FA9">
        <w:rPr>
          <w:rFonts w:hint="eastAsia"/>
          <w:szCs w:val="21"/>
        </w:rPr>
        <w:t>します</w:t>
      </w:r>
      <w:r w:rsidRPr="00C93FA9">
        <w:rPr>
          <w:rFonts w:hint="eastAsia"/>
          <w:szCs w:val="21"/>
        </w:rPr>
        <w:t>。</w:t>
      </w:r>
      <w:r w:rsidR="000B15A4" w:rsidRPr="00C93FA9">
        <w:rPr>
          <w:rFonts w:hint="eastAsia"/>
          <w:szCs w:val="21"/>
        </w:rPr>
        <w:t>また、</w:t>
      </w:r>
      <w:r w:rsidRPr="00C93FA9">
        <w:rPr>
          <w:rFonts w:hint="eastAsia"/>
          <w:szCs w:val="21"/>
        </w:rPr>
        <w:t>各企画の登壇者や座長</w:t>
      </w:r>
      <w:r w:rsidR="000B15A4" w:rsidRPr="00C93FA9">
        <w:rPr>
          <w:rFonts w:hint="eastAsia"/>
          <w:szCs w:val="21"/>
        </w:rPr>
        <w:t>等</w:t>
      </w:r>
      <w:r w:rsidRPr="00C93FA9">
        <w:rPr>
          <w:rFonts w:hint="eastAsia"/>
          <w:szCs w:val="21"/>
        </w:rPr>
        <w:t>に対して、</w:t>
      </w:r>
      <w:r w:rsidRPr="00C93FA9">
        <w:rPr>
          <w:rFonts w:hint="eastAsia"/>
          <w:szCs w:val="21"/>
          <w:u w:val="single"/>
        </w:rPr>
        <w:t>学会からの旅費・宿泊費・謝金等の</w:t>
      </w:r>
      <w:r w:rsidR="000B15A4" w:rsidRPr="00C93FA9">
        <w:rPr>
          <w:rFonts w:hint="eastAsia"/>
          <w:szCs w:val="21"/>
          <w:u w:val="single"/>
        </w:rPr>
        <w:t>支給</w:t>
      </w:r>
      <w:r w:rsidRPr="00C93FA9">
        <w:rPr>
          <w:rFonts w:hint="eastAsia"/>
          <w:szCs w:val="21"/>
          <w:u w:val="single"/>
        </w:rPr>
        <w:t>は行</w:t>
      </w:r>
      <w:r w:rsidR="00B84D95" w:rsidRPr="00C93FA9">
        <w:rPr>
          <w:rFonts w:hint="eastAsia"/>
          <w:szCs w:val="21"/>
          <w:u w:val="single"/>
        </w:rPr>
        <w:t>いませんが</w:t>
      </w:r>
      <w:r w:rsidRPr="00C93FA9">
        <w:rPr>
          <w:rFonts w:hint="eastAsia"/>
          <w:szCs w:val="21"/>
          <w:u w:val="single"/>
        </w:rPr>
        <w:t>、</w:t>
      </w:r>
      <w:r w:rsidR="009F73C1" w:rsidRPr="00C93FA9">
        <w:rPr>
          <w:rFonts w:hint="eastAsia"/>
          <w:szCs w:val="21"/>
          <w:u w:val="single"/>
        </w:rPr>
        <w:t>会場</w:t>
      </w:r>
      <w:r w:rsidR="000B15A4" w:rsidRPr="00C93FA9">
        <w:rPr>
          <w:rFonts w:hint="eastAsia"/>
          <w:szCs w:val="21"/>
          <w:u w:val="single"/>
        </w:rPr>
        <w:t>費</w:t>
      </w:r>
      <w:r w:rsidRPr="00C93FA9">
        <w:rPr>
          <w:rFonts w:hint="eastAsia"/>
          <w:szCs w:val="21"/>
          <w:u w:val="single"/>
        </w:rPr>
        <w:t>（</w:t>
      </w:r>
      <w:r w:rsidR="00DF4F7A" w:rsidRPr="00C93FA9">
        <w:rPr>
          <w:rFonts w:hint="eastAsia"/>
          <w:szCs w:val="21"/>
          <w:u w:val="single"/>
        </w:rPr>
        <w:t>現地会場</w:t>
      </w:r>
      <w:r w:rsidR="0040683F" w:rsidRPr="00C93FA9">
        <w:rPr>
          <w:rFonts w:hint="eastAsia"/>
          <w:szCs w:val="21"/>
          <w:u w:val="single"/>
        </w:rPr>
        <w:t>）を</w:t>
      </w:r>
      <w:r w:rsidRPr="00C93FA9">
        <w:rPr>
          <w:rFonts w:hint="eastAsia"/>
          <w:szCs w:val="21"/>
          <w:u w:val="single"/>
        </w:rPr>
        <w:t>負担</w:t>
      </w:r>
      <w:r w:rsidR="00B84D95" w:rsidRPr="00C93FA9">
        <w:rPr>
          <w:rFonts w:hint="eastAsia"/>
          <w:szCs w:val="21"/>
          <w:u w:val="single"/>
        </w:rPr>
        <w:t>します</w:t>
      </w:r>
      <w:r w:rsidRPr="00C93FA9">
        <w:rPr>
          <w:rFonts w:hint="eastAsia"/>
          <w:szCs w:val="21"/>
        </w:rPr>
        <w:t>。</w:t>
      </w:r>
    </w:p>
    <w:p w14:paraId="753CA227" w14:textId="77777777" w:rsidR="007B10E5" w:rsidRPr="00C93FA9" w:rsidRDefault="007B10E5" w:rsidP="007B10E5">
      <w:pPr>
        <w:rPr>
          <w:szCs w:val="21"/>
        </w:rPr>
      </w:pPr>
    </w:p>
    <w:p w14:paraId="32259B12" w14:textId="4330F6E8" w:rsidR="007B10E5" w:rsidRPr="00C93FA9" w:rsidRDefault="003B0AC7" w:rsidP="007B10E5">
      <w:pPr>
        <w:rPr>
          <w:rFonts w:asciiTheme="majorEastAsia" w:eastAsiaTheme="majorEastAsia" w:hAnsiTheme="majorEastAsia"/>
          <w:b/>
          <w:szCs w:val="21"/>
        </w:rPr>
      </w:pPr>
      <w:r w:rsidRPr="00C93FA9">
        <w:rPr>
          <w:rFonts w:asciiTheme="majorEastAsia" w:eastAsiaTheme="majorEastAsia" w:hAnsiTheme="majorEastAsia" w:hint="eastAsia"/>
          <w:b/>
          <w:szCs w:val="21"/>
        </w:rPr>
        <w:t>3．</w:t>
      </w:r>
      <w:r w:rsidR="007B10E5" w:rsidRPr="00C93FA9">
        <w:rPr>
          <w:rFonts w:asciiTheme="majorEastAsia" w:eastAsiaTheme="majorEastAsia" w:hAnsiTheme="majorEastAsia" w:hint="eastAsia"/>
          <w:b/>
          <w:szCs w:val="21"/>
        </w:rPr>
        <w:t>選考</w:t>
      </w:r>
      <w:r w:rsidR="005730C8" w:rsidRPr="00C93FA9">
        <w:rPr>
          <w:rFonts w:asciiTheme="majorEastAsia" w:eastAsiaTheme="majorEastAsia" w:hAnsiTheme="majorEastAsia" w:hint="eastAsia"/>
          <w:b/>
          <w:szCs w:val="21"/>
        </w:rPr>
        <w:t>方法および採否通知</w:t>
      </w:r>
    </w:p>
    <w:p w14:paraId="2F44B41B" w14:textId="27915014" w:rsidR="007D3DA9" w:rsidRPr="00C93FA9" w:rsidRDefault="005730C8" w:rsidP="008121C1">
      <w:pPr>
        <w:ind w:firstLineChars="100" w:firstLine="210"/>
        <w:rPr>
          <w:szCs w:val="21"/>
        </w:rPr>
      </w:pPr>
      <w:r w:rsidRPr="00C93FA9">
        <w:rPr>
          <w:rFonts w:hint="eastAsia"/>
          <w:szCs w:val="21"/>
        </w:rPr>
        <w:t>大会実行委員、</w:t>
      </w:r>
      <w:r w:rsidR="00DF4F7A" w:rsidRPr="00C93FA9">
        <w:rPr>
          <w:rFonts w:ascii="Verdana" w:hAnsi="Verdana"/>
          <w:szCs w:val="21"/>
          <w:shd w:val="clear" w:color="auto" w:fill="FFFFFF"/>
        </w:rPr>
        <w:t>総務（大会支援・記録）</w:t>
      </w:r>
      <w:r w:rsidR="00DF4F7A" w:rsidRPr="00C93FA9">
        <w:rPr>
          <w:rFonts w:hint="eastAsia"/>
          <w:szCs w:val="21"/>
        </w:rPr>
        <w:t>担当理事</w:t>
      </w:r>
      <w:r w:rsidRPr="00C93FA9">
        <w:rPr>
          <w:rFonts w:hint="eastAsia"/>
          <w:szCs w:val="21"/>
        </w:rPr>
        <w:t>、</w:t>
      </w:r>
      <w:r w:rsidR="005244B3" w:rsidRPr="00C93FA9">
        <w:rPr>
          <w:rFonts w:hint="eastAsia"/>
          <w:szCs w:val="21"/>
        </w:rPr>
        <w:t>研究担当理事</w:t>
      </w:r>
      <w:r w:rsidRPr="00C93FA9">
        <w:rPr>
          <w:rFonts w:hint="eastAsia"/>
          <w:szCs w:val="21"/>
        </w:rPr>
        <w:t>により</w:t>
      </w:r>
      <w:r w:rsidR="007D3DA9" w:rsidRPr="00C93FA9">
        <w:rPr>
          <w:rFonts w:hint="eastAsia"/>
          <w:szCs w:val="21"/>
        </w:rPr>
        <w:t>以下の基準に従い</w:t>
      </w:r>
      <w:r w:rsidRPr="00C93FA9">
        <w:rPr>
          <w:rFonts w:hint="eastAsia"/>
          <w:szCs w:val="21"/>
        </w:rPr>
        <w:t>審査を行い、</w:t>
      </w:r>
      <w:r w:rsidR="003A583D" w:rsidRPr="00C93FA9">
        <w:rPr>
          <w:rFonts w:hint="eastAsia"/>
          <w:szCs w:val="21"/>
        </w:rPr>
        <w:t>会場や時間の都合上</w:t>
      </w:r>
      <w:r w:rsidR="00DA14F3" w:rsidRPr="00C93FA9">
        <w:rPr>
          <w:rFonts w:hint="eastAsia"/>
          <w:szCs w:val="21"/>
        </w:rPr>
        <w:t>実施可能な数</w:t>
      </w:r>
      <w:r w:rsidR="003A583D" w:rsidRPr="00C93FA9">
        <w:rPr>
          <w:rFonts w:hint="eastAsia"/>
          <w:szCs w:val="21"/>
        </w:rPr>
        <w:t>を採択</w:t>
      </w:r>
      <w:r w:rsidR="00B84D95" w:rsidRPr="00C93FA9">
        <w:rPr>
          <w:rFonts w:hint="eastAsia"/>
          <w:szCs w:val="21"/>
        </w:rPr>
        <w:t>します</w:t>
      </w:r>
      <w:r w:rsidR="00893BA1" w:rsidRPr="00C93FA9">
        <w:rPr>
          <w:rFonts w:hint="eastAsia"/>
          <w:szCs w:val="21"/>
        </w:rPr>
        <w:t>。</w:t>
      </w:r>
    </w:p>
    <w:p w14:paraId="707BA0C5" w14:textId="4836A342" w:rsidR="00163C1A" w:rsidRPr="00C93FA9" w:rsidRDefault="00163C1A" w:rsidP="00163C1A">
      <w:pPr>
        <w:pStyle w:val="a7"/>
        <w:numPr>
          <w:ilvl w:val="0"/>
          <w:numId w:val="9"/>
        </w:numPr>
        <w:ind w:leftChars="0" w:left="284" w:hanging="284"/>
        <w:rPr>
          <w:szCs w:val="21"/>
        </w:rPr>
      </w:pPr>
      <w:r w:rsidRPr="00C93FA9">
        <w:rPr>
          <w:rFonts w:hint="eastAsia"/>
          <w:szCs w:val="21"/>
        </w:rPr>
        <w:t>若手研究者による企画や若手演者が中心の企画を優先</w:t>
      </w:r>
      <w:r w:rsidR="00B84D95" w:rsidRPr="00C93FA9">
        <w:rPr>
          <w:rFonts w:hint="eastAsia"/>
          <w:szCs w:val="21"/>
        </w:rPr>
        <w:t>します</w:t>
      </w:r>
      <w:r w:rsidRPr="00C93FA9">
        <w:rPr>
          <w:rFonts w:hint="eastAsia"/>
          <w:szCs w:val="21"/>
        </w:rPr>
        <w:t>。</w:t>
      </w:r>
    </w:p>
    <w:p w14:paraId="10DB47AF" w14:textId="1ABA61CC" w:rsidR="009F73C1" w:rsidRPr="00C93FA9" w:rsidRDefault="009F73C1" w:rsidP="00EB2AEA">
      <w:pPr>
        <w:pStyle w:val="a7"/>
        <w:numPr>
          <w:ilvl w:val="0"/>
          <w:numId w:val="9"/>
        </w:numPr>
        <w:ind w:leftChars="0" w:left="284" w:hanging="284"/>
        <w:rPr>
          <w:szCs w:val="21"/>
        </w:rPr>
      </w:pPr>
      <w:r w:rsidRPr="00C93FA9">
        <w:rPr>
          <w:rFonts w:hint="eastAsia"/>
          <w:szCs w:val="21"/>
        </w:rPr>
        <w:t>類似する企画については</w:t>
      </w:r>
      <w:r w:rsidR="007C1DA0" w:rsidRPr="00C93FA9">
        <w:rPr>
          <w:rFonts w:hint="eastAsia"/>
          <w:szCs w:val="21"/>
        </w:rPr>
        <w:t>調整を依頼する可能性があ</w:t>
      </w:r>
      <w:r w:rsidR="00B84D95" w:rsidRPr="00C93FA9">
        <w:rPr>
          <w:rFonts w:hint="eastAsia"/>
          <w:szCs w:val="21"/>
        </w:rPr>
        <w:t>ります</w:t>
      </w:r>
      <w:r w:rsidR="007C1DA0" w:rsidRPr="00C93FA9">
        <w:rPr>
          <w:rFonts w:hint="eastAsia"/>
          <w:szCs w:val="21"/>
        </w:rPr>
        <w:t>。</w:t>
      </w:r>
    </w:p>
    <w:p w14:paraId="7302F0FA" w14:textId="42D9326D" w:rsidR="00163C1A" w:rsidRPr="00C93FA9" w:rsidRDefault="003B0AC7" w:rsidP="00163C1A">
      <w:pPr>
        <w:pStyle w:val="a7"/>
        <w:numPr>
          <w:ilvl w:val="0"/>
          <w:numId w:val="9"/>
        </w:numPr>
        <w:ind w:leftChars="0" w:left="284" w:hanging="284"/>
        <w:rPr>
          <w:szCs w:val="21"/>
        </w:rPr>
      </w:pPr>
      <w:r w:rsidRPr="00C93FA9">
        <w:rPr>
          <w:rFonts w:hint="eastAsia"/>
          <w:szCs w:val="21"/>
        </w:rPr>
        <w:t>選考結果</w:t>
      </w:r>
      <w:r w:rsidR="007C1DA0" w:rsidRPr="00C93FA9">
        <w:rPr>
          <w:rFonts w:hint="eastAsia"/>
          <w:szCs w:val="21"/>
        </w:rPr>
        <w:t>は、</w:t>
      </w:r>
      <w:r w:rsidR="009375A1">
        <w:rPr>
          <w:rFonts w:hint="eastAsia"/>
          <w:szCs w:val="21"/>
        </w:rPr>
        <w:t>締切後、速やかに</w:t>
      </w:r>
      <w:r w:rsidRPr="00C93FA9">
        <w:rPr>
          <w:rFonts w:hint="eastAsia"/>
          <w:szCs w:val="21"/>
        </w:rPr>
        <w:t>代表者に</w:t>
      </w:r>
      <w:r w:rsidR="007C1DA0" w:rsidRPr="00C93FA9">
        <w:rPr>
          <w:rFonts w:hint="eastAsia"/>
          <w:szCs w:val="21"/>
        </w:rPr>
        <w:t>メール等により通知</w:t>
      </w:r>
      <w:r w:rsidR="00B84D95" w:rsidRPr="00C93FA9">
        <w:rPr>
          <w:rFonts w:hint="eastAsia"/>
          <w:szCs w:val="21"/>
        </w:rPr>
        <w:t>します</w:t>
      </w:r>
      <w:r w:rsidR="007C1DA0" w:rsidRPr="00C93FA9">
        <w:rPr>
          <w:rFonts w:hint="eastAsia"/>
          <w:szCs w:val="21"/>
        </w:rPr>
        <w:t>。</w:t>
      </w:r>
    </w:p>
    <w:p w14:paraId="38343E76" w14:textId="77777777" w:rsidR="00163C1A" w:rsidRPr="00C93FA9" w:rsidRDefault="00163C1A" w:rsidP="007B10E5">
      <w:pPr>
        <w:rPr>
          <w:szCs w:val="21"/>
        </w:rPr>
      </w:pPr>
    </w:p>
    <w:p w14:paraId="0F0371E8" w14:textId="77777777" w:rsidR="003B0AC7" w:rsidRPr="00C93FA9" w:rsidRDefault="003B0AC7" w:rsidP="007B10E5">
      <w:pPr>
        <w:rPr>
          <w:szCs w:val="21"/>
        </w:rPr>
      </w:pPr>
    </w:p>
    <w:p w14:paraId="058A186A" w14:textId="4690A921" w:rsidR="00753ED8" w:rsidRPr="00C93FA9" w:rsidRDefault="003B0AC7" w:rsidP="00163C1A">
      <w:pPr>
        <w:jc w:val="right"/>
        <w:rPr>
          <w:szCs w:val="21"/>
        </w:rPr>
      </w:pPr>
      <w:r w:rsidRPr="00C93FA9">
        <w:rPr>
          <w:rFonts w:hint="eastAsia"/>
          <w:szCs w:val="21"/>
        </w:rPr>
        <w:t>（</w:t>
      </w:r>
      <w:r w:rsidRPr="00C93FA9">
        <w:rPr>
          <w:rFonts w:hint="eastAsia"/>
          <w:szCs w:val="21"/>
        </w:rPr>
        <w:t>2019.11.</w:t>
      </w:r>
      <w:r w:rsidR="00A924FC" w:rsidRPr="00C93FA9">
        <w:rPr>
          <w:rFonts w:hint="eastAsia"/>
          <w:szCs w:val="21"/>
        </w:rPr>
        <w:t>2</w:t>
      </w:r>
      <w:r w:rsidR="008121C1" w:rsidRPr="00C93FA9">
        <w:rPr>
          <w:rFonts w:hint="eastAsia"/>
          <w:szCs w:val="21"/>
        </w:rPr>
        <w:t>8</w:t>
      </w:r>
      <w:r w:rsidRPr="00C93FA9">
        <w:rPr>
          <w:rFonts w:hint="eastAsia"/>
          <w:szCs w:val="21"/>
        </w:rPr>
        <w:t xml:space="preserve">　</w:t>
      </w:r>
      <w:r w:rsidR="00B53B2D" w:rsidRPr="00C93FA9">
        <w:rPr>
          <w:rFonts w:hint="eastAsia"/>
          <w:szCs w:val="21"/>
        </w:rPr>
        <w:t>大会</w:t>
      </w:r>
      <w:r w:rsidRPr="00C93FA9">
        <w:rPr>
          <w:rFonts w:hint="eastAsia"/>
          <w:szCs w:val="21"/>
        </w:rPr>
        <w:t>運営支援・記録担当理事作成）</w:t>
      </w:r>
    </w:p>
    <w:p w14:paraId="4876922B" w14:textId="10601675" w:rsidR="00814634" w:rsidRPr="00C93FA9" w:rsidRDefault="00814634" w:rsidP="00814634">
      <w:pPr>
        <w:jc w:val="right"/>
        <w:rPr>
          <w:szCs w:val="21"/>
        </w:rPr>
      </w:pPr>
      <w:r w:rsidRPr="00C93FA9">
        <w:rPr>
          <w:rFonts w:hint="eastAsia"/>
          <w:szCs w:val="21"/>
        </w:rPr>
        <w:t>（</w:t>
      </w:r>
      <w:r w:rsidRPr="00C93FA9">
        <w:rPr>
          <w:rFonts w:hint="eastAsia"/>
          <w:szCs w:val="21"/>
        </w:rPr>
        <w:t>2023.02.24</w:t>
      </w:r>
      <w:r w:rsidRPr="00C93FA9">
        <w:rPr>
          <w:rFonts w:hint="eastAsia"/>
          <w:szCs w:val="21"/>
        </w:rPr>
        <w:t xml:space="preserve">　</w:t>
      </w:r>
      <w:r w:rsidRPr="00C93FA9">
        <w:rPr>
          <w:rFonts w:ascii="Verdana" w:hAnsi="Verdana"/>
          <w:szCs w:val="21"/>
          <w:shd w:val="clear" w:color="auto" w:fill="FFFFFF"/>
        </w:rPr>
        <w:t>総務（大会支援・記録）</w:t>
      </w:r>
      <w:r w:rsidRPr="00C93FA9">
        <w:rPr>
          <w:rFonts w:hint="eastAsia"/>
          <w:szCs w:val="21"/>
        </w:rPr>
        <w:t>担当理事改訂）</w:t>
      </w:r>
    </w:p>
    <w:p w14:paraId="12E3CE85" w14:textId="77777777" w:rsidR="00814634" w:rsidRPr="00C93FA9" w:rsidRDefault="00814634" w:rsidP="00163C1A">
      <w:pPr>
        <w:jc w:val="right"/>
        <w:rPr>
          <w:szCs w:val="21"/>
        </w:rPr>
      </w:pPr>
    </w:p>
    <w:sectPr w:rsidR="00814634" w:rsidRPr="00C93FA9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5C024" w14:textId="77777777" w:rsidR="0090484E" w:rsidRDefault="0090484E" w:rsidP="007F5A70">
      <w:r>
        <w:separator/>
      </w:r>
    </w:p>
  </w:endnote>
  <w:endnote w:type="continuationSeparator" w:id="0">
    <w:p w14:paraId="61AE5FA7" w14:textId="77777777" w:rsidR="0090484E" w:rsidRDefault="0090484E" w:rsidP="007F5A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A4EF4" w14:textId="77777777" w:rsidR="0090484E" w:rsidRDefault="0090484E" w:rsidP="007F5A70">
      <w:r>
        <w:separator/>
      </w:r>
    </w:p>
  </w:footnote>
  <w:footnote w:type="continuationSeparator" w:id="0">
    <w:p w14:paraId="6EDF62C1" w14:textId="77777777" w:rsidR="0090484E" w:rsidRDefault="0090484E" w:rsidP="007F5A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389F"/>
    <w:multiLevelType w:val="hybridMultilevel"/>
    <w:tmpl w:val="CF743C0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5430B3D"/>
    <w:multiLevelType w:val="hybridMultilevel"/>
    <w:tmpl w:val="17D6E7E8"/>
    <w:lvl w:ilvl="0" w:tplc="60FC25F8">
      <w:start w:val="1"/>
      <w:numFmt w:val="decimal"/>
      <w:lvlText w:val="%1."/>
      <w:lvlJc w:val="left"/>
      <w:pPr>
        <w:ind w:left="840" w:hanging="840"/>
      </w:pPr>
      <w:rPr>
        <w:rFonts w:hint="default"/>
      </w:rPr>
    </w:lvl>
    <w:lvl w:ilvl="1" w:tplc="6F5ECC24">
      <w:start w:val="3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theme="minorBidi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C2339C8"/>
    <w:multiLevelType w:val="hybridMultilevel"/>
    <w:tmpl w:val="DC16C3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1D10622"/>
    <w:multiLevelType w:val="hybridMultilevel"/>
    <w:tmpl w:val="022E1518"/>
    <w:lvl w:ilvl="0" w:tplc="0C325E92">
      <w:start w:val="1"/>
      <w:numFmt w:val="bullet"/>
      <w:lvlText w:val="·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EC64A5"/>
    <w:multiLevelType w:val="hybridMultilevel"/>
    <w:tmpl w:val="C66E24C2"/>
    <w:lvl w:ilvl="0" w:tplc="7C02C5B0">
      <w:numFmt w:val="bullet"/>
      <w:lvlText w:val="・"/>
      <w:lvlJc w:val="left"/>
      <w:pPr>
        <w:ind w:left="1070" w:hanging="36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8A222B4"/>
    <w:multiLevelType w:val="multilevel"/>
    <w:tmpl w:val="1F0A17D4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9CE0C2C"/>
    <w:multiLevelType w:val="hybridMultilevel"/>
    <w:tmpl w:val="4DDED554"/>
    <w:lvl w:ilvl="0" w:tplc="0C325E92">
      <w:start w:val="1"/>
      <w:numFmt w:val="bullet"/>
      <w:lvlText w:val="·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B9E04A8"/>
    <w:multiLevelType w:val="hybridMultilevel"/>
    <w:tmpl w:val="AD9487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F10097F"/>
    <w:multiLevelType w:val="multilevel"/>
    <w:tmpl w:val="15C22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3E61595"/>
    <w:multiLevelType w:val="hybridMultilevel"/>
    <w:tmpl w:val="52B419F6"/>
    <w:lvl w:ilvl="0" w:tplc="539291C4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57360945">
    <w:abstractNumId w:val="8"/>
  </w:num>
  <w:num w:numId="2" w16cid:durableId="1310285912">
    <w:abstractNumId w:val="5"/>
    <w:lvlOverride w:ilvl="0">
      <w:lvl w:ilvl="0">
        <w:numFmt w:val="decimal"/>
        <w:lvlText w:val="%1."/>
        <w:lvlJc w:val="left"/>
      </w:lvl>
    </w:lvlOverride>
  </w:num>
  <w:num w:numId="3" w16cid:durableId="689644413">
    <w:abstractNumId w:val="7"/>
  </w:num>
  <w:num w:numId="4" w16cid:durableId="1708287676">
    <w:abstractNumId w:val="1"/>
  </w:num>
  <w:num w:numId="5" w16cid:durableId="917398075">
    <w:abstractNumId w:val="0"/>
  </w:num>
  <w:num w:numId="6" w16cid:durableId="2083989565">
    <w:abstractNumId w:val="2"/>
  </w:num>
  <w:num w:numId="7" w16cid:durableId="1953243181">
    <w:abstractNumId w:val="3"/>
  </w:num>
  <w:num w:numId="8" w16cid:durableId="712578322">
    <w:abstractNumId w:val="6"/>
  </w:num>
  <w:num w:numId="9" w16cid:durableId="1898781902">
    <w:abstractNumId w:val="4"/>
  </w:num>
  <w:num w:numId="10" w16cid:durableId="18195734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TU2NjS3sDQztzBR0lEKTi0uzszPAykwrAUAHJF7qiwAAAA="/>
  </w:docVars>
  <w:rsids>
    <w:rsidRoot w:val="007B10E5"/>
    <w:rsid w:val="000154D4"/>
    <w:rsid w:val="00086300"/>
    <w:rsid w:val="000B15A4"/>
    <w:rsid w:val="000C5735"/>
    <w:rsid w:val="000D02E7"/>
    <w:rsid w:val="000F63AC"/>
    <w:rsid w:val="00107E52"/>
    <w:rsid w:val="00134EBA"/>
    <w:rsid w:val="0014765F"/>
    <w:rsid w:val="00151108"/>
    <w:rsid w:val="00163C1A"/>
    <w:rsid w:val="001772F0"/>
    <w:rsid w:val="001B2102"/>
    <w:rsid w:val="001E4E62"/>
    <w:rsid w:val="001E52F2"/>
    <w:rsid w:val="00204FAF"/>
    <w:rsid w:val="0028591D"/>
    <w:rsid w:val="002D3573"/>
    <w:rsid w:val="00324573"/>
    <w:rsid w:val="0034198A"/>
    <w:rsid w:val="003A28D1"/>
    <w:rsid w:val="003A583D"/>
    <w:rsid w:val="003B0AC7"/>
    <w:rsid w:val="003F0BA7"/>
    <w:rsid w:val="0040683F"/>
    <w:rsid w:val="00472959"/>
    <w:rsid w:val="004B43F6"/>
    <w:rsid w:val="004C3F16"/>
    <w:rsid w:val="004C3F97"/>
    <w:rsid w:val="00504EB1"/>
    <w:rsid w:val="00517875"/>
    <w:rsid w:val="00520EF9"/>
    <w:rsid w:val="005244B3"/>
    <w:rsid w:val="00530BAC"/>
    <w:rsid w:val="00560383"/>
    <w:rsid w:val="005730C8"/>
    <w:rsid w:val="005A792E"/>
    <w:rsid w:val="005B3AA3"/>
    <w:rsid w:val="005D2E92"/>
    <w:rsid w:val="006A4E78"/>
    <w:rsid w:val="006B407A"/>
    <w:rsid w:val="006C348A"/>
    <w:rsid w:val="006C62F2"/>
    <w:rsid w:val="006D4087"/>
    <w:rsid w:val="006D5A3E"/>
    <w:rsid w:val="006F07C7"/>
    <w:rsid w:val="00716EC7"/>
    <w:rsid w:val="00753ED8"/>
    <w:rsid w:val="00754F68"/>
    <w:rsid w:val="007B10E5"/>
    <w:rsid w:val="007C1DA0"/>
    <w:rsid w:val="007D3DA9"/>
    <w:rsid w:val="007F5A70"/>
    <w:rsid w:val="008121C1"/>
    <w:rsid w:val="00814634"/>
    <w:rsid w:val="008345F3"/>
    <w:rsid w:val="0083505F"/>
    <w:rsid w:val="008523B4"/>
    <w:rsid w:val="00893BA1"/>
    <w:rsid w:val="008B7836"/>
    <w:rsid w:val="0090484E"/>
    <w:rsid w:val="0091008A"/>
    <w:rsid w:val="009343B6"/>
    <w:rsid w:val="009375A1"/>
    <w:rsid w:val="009B63EF"/>
    <w:rsid w:val="009F73C1"/>
    <w:rsid w:val="00A51DBF"/>
    <w:rsid w:val="00A924FC"/>
    <w:rsid w:val="00AF719B"/>
    <w:rsid w:val="00B53B2D"/>
    <w:rsid w:val="00B84D95"/>
    <w:rsid w:val="00B90054"/>
    <w:rsid w:val="00BE0768"/>
    <w:rsid w:val="00BF34D6"/>
    <w:rsid w:val="00C44E80"/>
    <w:rsid w:val="00C74EEB"/>
    <w:rsid w:val="00C93FA9"/>
    <w:rsid w:val="00CC3282"/>
    <w:rsid w:val="00D05FF7"/>
    <w:rsid w:val="00D26489"/>
    <w:rsid w:val="00D72E28"/>
    <w:rsid w:val="00DA14F3"/>
    <w:rsid w:val="00DF4F7A"/>
    <w:rsid w:val="00E420B5"/>
    <w:rsid w:val="00EB2AEA"/>
    <w:rsid w:val="00EB4A24"/>
    <w:rsid w:val="00EB5804"/>
    <w:rsid w:val="00EF0C4E"/>
    <w:rsid w:val="00F335E1"/>
    <w:rsid w:val="00FE6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385603BF"/>
  <w15:docId w15:val="{21E729FA-42BE-485F-85B1-FA0088342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7B10E5"/>
    <w:pPr>
      <w:widowControl/>
      <w:spacing w:before="100" w:beforeAutospacing="1" w:after="100" w:afterAutospacing="1"/>
      <w:jc w:val="left"/>
      <w:outlineLvl w:val="2"/>
    </w:pPr>
    <w:rPr>
      <w:rFonts w:ascii="ＭＳ Ｐゴシック" w:eastAsia="ＭＳ Ｐゴシック" w:hAnsi="ＭＳ Ｐゴシック" w:cs="ＭＳ Ｐゴシック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見出し 3 (文字)"/>
    <w:basedOn w:val="a0"/>
    <w:link w:val="3"/>
    <w:uiPriority w:val="9"/>
    <w:rsid w:val="007B10E5"/>
    <w:rPr>
      <w:rFonts w:ascii="ＭＳ Ｐゴシック" w:eastAsia="ＭＳ Ｐゴシック" w:hAnsi="ＭＳ Ｐゴシック" w:cs="ＭＳ Ｐゴシック"/>
      <w:b/>
      <w:bCs/>
      <w:kern w:val="0"/>
      <w:sz w:val="27"/>
      <w:szCs w:val="27"/>
    </w:rPr>
  </w:style>
  <w:style w:type="paragraph" w:styleId="Web">
    <w:name w:val="Normal (Web)"/>
    <w:basedOn w:val="a"/>
    <w:uiPriority w:val="99"/>
    <w:semiHidden/>
    <w:unhideWhenUsed/>
    <w:rsid w:val="007B10E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7F5A7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F5A70"/>
  </w:style>
  <w:style w:type="paragraph" w:styleId="a5">
    <w:name w:val="footer"/>
    <w:basedOn w:val="a"/>
    <w:link w:val="a6"/>
    <w:uiPriority w:val="99"/>
    <w:unhideWhenUsed/>
    <w:rsid w:val="007F5A7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F5A70"/>
  </w:style>
  <w:style w:type="paragraph" w:styleId="a7">
    <w:name w:val="List Paragraph"/>
    <w:basedOn w:val="a"/>
    <w:uiPriority w:val="34"/>
    <w:qFormat/>
    <w:rsid w:val="007F5A70"/>
    <w:pPr>
      <w:ind w:leftChars="400" w:left="840"/>
    </w:pPr>
  </w:style>
  <w:style w:type="paragraph" w:styleId="a8">
    <w:name w:val="Balloon Text"/>
    <w:basedOn w:val="a"/>
    <w:link w:val="a9"/>
    <w:uiPriority w:val="99"/>
    <w:semiHidden/>
    <w:unhideWhenUsed/>
    <w:rsid w:val="00BE0768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BE0768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BE0768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E0768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BE0768"/>
  </w:style>
  <w:style w:type="paragraph" w:styleId="ad">
    <w:name w:val="annotation subject"/>
    <w:basedOn w:val="ab"/>
    <w:next w:val="ab"/>
    <w:link w:val="ae"/>
    <w:uiPriority w:val="99"/>
    <w:semiHidden/>
    <w:unhideWhenUsed/>
    <w:rsid w:val="00BE0768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BE07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1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西村　貴孝</dc:creator>
  <cp:lastModifiedBy>NISHIMURA TAKAYUKI</cp:lastModifiedBy>
  <cp:revision>6</cp:revision>
  <dcterms:created xsi:type="dcterms:W3CDTF">2023-02-24T07:47:00Z</dcterms:created>
  <dcterms:modified xsi:type="dcterms:W3CDTF">2023-03-14T01:14:00Z</dcterms:modified>
</cp:coreProperties>
</file>